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B6303" w14:textId="77777777" w:rsidR="008D7607" w:rsidRDefault="00757DE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2534B" wp14:editId="5792189F">
                <wp:simplePos x="0" y="0"/>
                <wp:positionH relativeFrom="margin">
                  <wp:align>center</wp:align>
                </wp:positionH>
                <wp:positionV relativeFrom="paragraph">
                  <wp:posOffset>1409700</wp:posOffset>
                </wp:positionV>
                <wp:extent cx="6229350" cy="7162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716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CD0BB5" w14:textId="7B9B7B89" w:rsidR="00A55F51" w:rsidRDefault="00CC34EC" w:rsidP="00757DE9">
                            <w:pPr>
                              <w:pStyle w:val="CSMLS-Body"/>
                              <w:spacing w:after="0"/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</w:pPr>
                            <w:r w:rsidRPr="00CC34EC"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  <w:t>Maria Roussakis</w:t>
                            </w:r>
                          </w:p>
                          <w:p w14:paraId="16DF2C56" w14:textId="77777777" w:rsidR="00CC34EC" w:rsidRDefault="00CC34EC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5982521E" w14:textId="0B64208C" w:rsidR="00A55F51" w:rsidRDefault="00CC34EC" w:rsidP="00757DE9">
                            <w:pPr>
                              <w:pStyle w:val="CSMLS-Body"/>
                              <w:spacing w:after="0"/>
                            </w:pPr>
                            <w:r w:rsidRPr="00CC34EC">
                              <w:t>My name is Maria Roussakis, and I am a bit new to the medical laboratory profession, having graduated in 2016 from the University of Ontario Institute of Technology. I work as a medical laboratory technologist within the chemistry, hematology and transfusion medicine laboratories. I am also in the process of completing a MSc in Health Science Education at McMaster University. When I am not working or doing course work, I enjoy spending time with my hedgehog Lucie!</w:t>
                            </w:r>
                          </w:p>
                          <w:p w14:paraId="48E8766D" w14:textId="77777777" w:rsidR="00CC34EC" w:rsidRDefault="00CC34EC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207A51A9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at is your involvement with the CSMLS Research and Special Initiatives Department?</w:t>
                            </w:r>
                          </w:p>
                          <w:p w14:paraId="6E4B894B" w14:textId="1B414186" w:rsidR="00A55F51" w:rsidRDefault="00CC34EC" w:rsidP="00757DE9">
                            <w:pPr>
                              <w:pStyle w:val="CSMLS-Body"/>
                              <w:spacing w:after="0"/>
                            </w:pPr>
                            <w:r w:rsidRPr="00CC34EC">
                              <w:t xml:space="preserve">Previously with CSMLS, I have served as a volunteer on their Exam Panel as well as the </w:t>
                            </w:r>
                            <w:proofErr w:type="spellStart"/>
                            <w:r w:rsidRPr="00CC34EC">
                              <w:t>Angoff</w:t>
                            </w:r>
                            <w:proofErr w:type="spellEnd"/>
                            <w:r w:rsidRPr="00CC34EC">
                              <w:t xml:space="preserve"> Panel in setting the passing grade for the certification exams. Currently, I am serving on the Choosing Wisely Medical Laboratory Professional Panel as an Invited Guest since I am an emerging health professional. In this role, I am contributing to the Choosing Wisely Canada recommendations that will be set for laboratory professionals. Throughout this process in creating Choosing Wisely Canada recommendations, I have met with other panel members and brainstormed areas in which these recommendations could be of use.</w:t>
                            </w:r>
                          </w:p>
                          <w:p w14:paraId="293F6001" w14:textId="77777777" w:rsidR="00CC34EC" w:rsidRDefault="00CC34EC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1F53CCCB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y do you value your partnership and project(s) with CSMLS?</w:t>
                            </w:r>
                          </w:p>
                          <w:p w14:paraId="4BD72162" w14:textId="317B8108" w:rsidR="00A55F51" w:rsidRDefault="00CC34EC" w:rsidP="00757DE9">
                            <w:pPr>
                              <w:pStyle w:val="CSMLS-Body"/>
                              <w:spacing w:after="0"/>
                            </w:pPr>
                            <w:r w:rsidRPr="00CC34EC">
                              <w:t>I am very thankful to be part of such a project with CSMLS, considering I am very new to the medical laboratory profession. By taking part in this project, I have had the opportunity to learn about different practices occurring throughout Canada as well as various struggles that certain areas face.</w:t>
                            </w:r>
                          </w:p>
                          <w:p w14:paraId="61C425C0" w14:textId="77777777" w:rsidR="00CC34EC" w:rsidRDefault="00CC34EC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01C0DAB9" w14:textId="43F316E0" w:rsidR="00757DE9" w:rsidRDefault="00757DE9" w:rsidP="00757DE9">
                            <w:pPr>
                              <w:pStyle w:val="CSMLS-SubHeading"/>
                            </w:pPr>
                            <w:r>
                              <w:t>How will your project</w:t>
                            </w:r>
                            <w:r w:rsidR="004B087D">
                              <w:t>(s)</w:t>
                            </w:r>
                            <w:r w:rsidRPr="0036511D">
                              <w:t xml:space="preserve"> help the medical laboratory profession?</w:t>
                            </w:r>
                          </w:p>
                          <w:p w14:paraId="5E939D68" w14:textId="28CFCF82" w:rsidR="00757DE9" w:rsidRDefault="00CC34EC" w:rsidP="00CC34EC">
                            <w:pPr>
                              <w:pStyle w:val="CSMLS-Body"/>
                            </w:pPr>
                            <w:r w:rsidRPr="00CC34EC">
                              <w:t xml:space="preserve">By taking a part in creating a Choosing Wisely Canada recommendation list for </w:t>
                            </w:r>
                            <w:r w:rsidR="00FF0C0E">
                              <w:t>l</w:t>
                            </w:r>
                            <w:r w:rsidRPr="00CC34EC">
                              <w:t xml:space="preserve">aboratory </w:t>
                            </w:r>
                            <w:r w:rsidR="00FF0C0E">
                              <w:t>p</w:t>
                            </w:r>
                            <w:r w:rsidRPr="00CC34EC">
                              <w:t>rofessionals, the medical laboratory profession in Canada will be following the same standards as other health</w:t>
                            </w:r>
                            <w:r w:rsidR="00FF0C0E">
                              <w:t xml:space="preserve"> </w:t>
                            </w:r>
                            <w:r w:rsidRPr="00CC34EC">
                              <w:t>care professions</w:t>
                            </w:r>
                            <w:r w:rsidR="006840D6">
                              <w:t>,</w:t>
                            </w:r>
                            <w:r w:rsidRPr="00CC34EC">
                              <w:t xml:space="preserve"> adopt</w:t>
                            </w:r>
                            <w:r w:rsidR="006840D6">
                              <w:t>ing</w:t>
                            </w:r>
                            <w:bookmarkStart w:id="0" w:name="_GoBack"/>
                            <w:bookmarkEnd w:id="0"/>
                            <w:r w:rsidRPr="00CC34EC">
                              <w:t xml:space="preserve"> the reduction of unnecessary testing, treatments and procedures. With a set of recommendations in place, laboratories across Canada will have a standard to uphold and ensure inappropriate wastage is reduc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92534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11pt;width:490.5pt;height:56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" fillcolor="white [3201]" stroked="f" strokeweight=".5pt">
                <v:textbox>
                  <w:txbxContent>
                    <w:p w14:paraId="24CD0BB5" w14:textId="7B9B7B89" w:rsidR="00A55F51" w:rsidRDefault="00CC34EC" w:rsidP="00757DE9">
                      <w:pPr>
                        <w:pStyle w:val="CSMLS-Body"/>
                        <w:spacing w:after="0"/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</w:pPr>
                      <w:r w:rsidRPr="00CC34EC"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  <w:t>Maria Roussakis</w:t>
                      </w:r>
                    </w:p>
                    <w:p w14:paraId="16DF2C56" w14:textId="77777777" w:rsidR="00CC34EC" w:rsidRDefault="00CC34EC" w:rsidP="00757DE9">
                      <w:pPr>
                        <w:pStyle w:val="CSMLS-Body"/>
                        <w:spacing w:after="0"/>
                      </w:pPr>
                    </w:p>
                    <w:p w14:paraId="5982521E" w14:textId="0B64208C" w:rsidR="00A55F51" w:rsidRDefault="00CC34EC" w:rsidP="00757DE9">
                      <w:pPr>
                        <w:pStyle w:val="CSMLS-Body"/>
                        <w:spacing w:after="0"/>
                      </w:pPr>
                      <w:r w:rsidRPr="00CC34EC">
                        <w:t>My name is Maria Roussakis, and I am a bit new to the medical laboratory profession, having graduated in 2016 from the University of Ontario Institute of Technology. I work as a medical laboratory technologist within the chemistry, hematology and transfusion medicine laboratories. I am also in the process of completing a MSc in Health Science Education at McMaster University. When I am not working or doing course work, I enjoy spending time with my hedgehog Lucie!</w:t>
                      </w:r>
                    </w:p>
                    <w:p w14:paraId="48E8766D" w14:textId="77777777" w:rsidR="00CC34EC" w:rsidRDefault="00CC34EC" w:rsidP="00757DE9">
                      <w:pPr>
                        <w:pStyle w:val="CSMLS-Body"/>
                        <w:spacing w:after="0"/>
                      </w:pPr>
                    </w:p>
                    <w:p w14:paraId="207A51A9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at is your involvement with the CSMLS Research and Special Initiatives Department?</w:t>
                      </w:r>
                    </w:p>
                    <w:p w14:paraId="6E4B894B" w14:textId="1B414186" w:rsidR="00A55F51" w:rsidRDefault="00CC34EC" w:rsidP="00757DE9">
                      <w:pPr>
                        <w:pStyle w:val="CSMLS-Body"/>
                        <w:spacing w:after="0"/>
                      </w:pPr>
                      <w:r w:rsidRPr="00CC34EC">
                        <w:t xml:space="preserve">Previously with CSMLS, I have served as a volunteer on their Exam Panel as well as the </w:t>
                      </w:r>
                      <w:proofErr w:type="spellStart"/>
                      <w:r w:rsidRPr="00CC34EC">
                        <w:t>Angoff</w:t>
                      </w:r>
                      <w:proofErr w:type="spellEnd"/>
                      <w:r w:rsidRPr="00CC34EC">
                        <w:t xml:space="preserve"> Panel in setting the passing grade for the certification exams. Currently, I am serving on the Choosing Wisely Medical Laboratory Professional Panel as an Invited Guest since I am an emerging health professional. In this role, I am contributing to the Choosing Wisely Canada recommendations that will be set for laboratory professionals. Throughout this process in creating Choosing Wisely Canada recommendations, I have met with other panel members and brainstormed areas in which these recommendations could be of use.</w:t>
                      </w:r>
                    </w:p>
                    <w:p w14:paraId="293F6001" w14:textId="77777777" w:rsidR="00CC34EC" w:rsidRDefault="00CC34EC" w:rsidP="00757DE9">
                      <w:pPr>
                        <w:pStyle w:val="CSMLS-Body"/>
                        <w:spacing w:after="0"/>
                      </w:pPr>
                    </w:p>
                    <w:p w14:paraId="1F53CCCB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y do you value your partnership and project(s) with CSMLS?</w:t>
                      </w:r>
                    </w:p>
                    <w:p w14:paraId="4BD72162" w14:textId="317B8108" w:rsidR="00A55F51" w:rsidRDefault="00CC34EC" w:rsidP="00757DE9">
                      <w:pPr>
                        <w:pStyle w:val="CSMLS-Body"/>
                        <w:spacing w:after="0"/>
                      </w:pPr>
                      <w:r w:rsidRPr="00CC34EC">
                        <w:t>I am very thankful to be part of such a project with CSMLS, considering I am very new to the medical laboratory profession. By taking part in this project, I have had the opportunity to learn about different practices occurring throughout Canada as well as various struggles that certain areas face.</w:t>
                      </w:r>
                    </w:p>
                    <w:p w14:paraId="61C425C0" w14:textId="77777777" w:rsidR="00CC34EC" w:rsidRDefault="00CC34EC" w:rsidP="00757DE9">
                      <w:pPr>
                        <w:pStyle w:val="CSMLS-Body"/>
                        <w:spacing w:after="0"/>
                      </w:pPr>
                    </w:p>
                    <w:p w14:paraId="01C0DAB9" w14:textId="43F316E0" w:rsidR="00757DE9" w:rsidRDefault="00757DE9" w:rsidP="00757DE9">
                      <w:pPr>
                        <w:pStyle w:val="CSMLS-SubHeading"/>
                      </w:pPr>
                      <w:r>
                        <w:t>How will your project</w:t>
                      </w:r>
                      <w:r w:rsidR="004B087D">
                        <w:t>(s)</w:t>
                      </w:r>
                      <w:r w:rsidRPr="0036511D">
                        <w:t xml:space="preserve"> help the medical laboratory profession?</w:t>
                      </w:r>
                    </w:p>
                    <w:p w14:paraId="5E939D68" w14:textId="28CFCF82" w:rsidR="00757DE9" w:rsidRDefault="00CC34EC" w:rsidP="00CC34EC">
                      <w:pPr>
                        <w:pStyle w:val="CSMLS-Body"/>
                      </w:pPr>
                      <w:r w:rsidRPr="00CC34EC">
                        <w:t xml:space="preserve">By taking a part in creating a Choosing Wisely Canada recommendation list for </w:t>
                      </w:r>
                      <w:r w:rsidR="00FF0C0E">
                        <w:t>l</w:t>
                      </w:r>
                      <w:r w:rsidRPr="00CC34EC">
                        <w:t xml:space="preserve">aboratory </w:t>
                      </w:r>
                      <w:r w:rsidR="00FF0C0E">
                        <w:t>p</w:t>
                      </w:r>
                      <w:r w:rsidRPr="00CC34EC">
                        <w:t>rofessionals, the medical laboratory profession in Canada will be following the same standards as other health</w:t>
                      </w:r>
                      <w:r w:rsidR="00FF0C0E">
                        <w:t xml:space="preserve"> </w:t>
                      </w:r>
                      <w:r w:rsidRPr="00CC34EC">
                        <w:t>care professions</w:t>
                      </w:r>
                      <w:r w:rsidR="006840D6">
                        <w:t>,</w:t>
                      </w:r>
                      <w:r w:rsidRPr="00CC34EC">
                        <w:t xml:space="preserve"> adopt</w:t>
                      </w:r>
                      <w:r w:rsidR="006840D6">
                        <w:t>ing</w:t>
                      </w:r>
                      <w:bookmarkStart w:id="1" w:name="_GoBack"/>
                      <w:bookmarkEnd w:id="1"/>
                      <w:r w:rsidRPr="00CC34EC">
                        <w:t xml:space="preserve"> the reduction of unnecessary testing, treatments and procedures. With a set of recommendations in place, laboratories across Canada will have a standard to uphold and ensure inappropriate wastage is reduc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AC76454" wp14:editId="6E60B8D0">
            <wp:extent cx="7772400" cy="1006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unteer_templa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7607" w:rsidSect="00757DE9">
      <w:pgSz w:w="12240" w:h="15840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U0MjAyMjcyszBU0lEKTi0uzszPAykwqgUA9AkICSwAAAA="/>
  </w:docVars>
  <w:rsids>
    <w:rsidRoot w:val="00757DE9"/>
    <w:rsid w:val="000C25DB"/>
    <w:rsid w:val="00266FF4"/>
    <w:rsid w:val="00344FEE"/>
    <w:rsid w:val="003C3234"/>
    <w:rsid w:val="00426135"/>
    <w:rsid w:val="004B087D"/>
    <w:rsid w:val="006840D6"/>
    <w:rsid w:val="00757DE9"/>
    <w:rsid w:val="007D68AA"/>
    <w:rsid w:val="00942052"/>
    <w:rsid w:val="009833A4"/>
    <w:rsid w:val="00A55F51"/>
    <w:rsid w:val="00BB3F08"/>
    <w:rsid w:val="00CC34EC"/>
    <w:rsid w:val="00CD2EE1"/>
    <w:rsid w:val="00E57DA1"/>
    <w:rsid w:val="00EB1027"/>
    <w:rsid w:val="00FF0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3F3BB"/>
  <w15:docId w15:val="{D9FDC800-0935-4FC0-ACA7-79F950B5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Kate Hendriks</cp:lastModifiedBy>
  <cp:revision>20</cp:revision>
  <cp:lastPrinted>2019-05-16T18:40:00Z</cp:lastPrinted>
  <dcterms:created xsi:type="dcterms:W3CDTF">2019-05-10T18:06:00Z</dcterms:created>
  <dcterms:modified xsi:type="dcterms:W3CDTF">2019-09-12T12:47:00Z</dcterms:modified>
</cp:coreProperties>
</file>